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ha Ru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81 Carriage Ln, Lake Villa, IL, USA Lake Villa, IL, USA 600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haruiz1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80333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